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378FE7" w14:textId="77777777" w:rsidR="008F3573" w:rsidRDefault="008F3573">
      <w:pPr>
        <w:rPr>
          <w:sz w:val="32"/>
          <w:szCs w:val="32"/>
        </w:rPr>
      </w:pPr>
    </w:p>
    <w:p w14:paraId="159881FD" w14:textId="77777777" w:rsidR="00800800" w:rsidRDefault="00800800">
      <w:pPr>
        <w:rPr>
          <w:sz w:val="32"/>
          <w:szCs w:val="32"/>
        </w:rPr>
      </w:pPr>
    </w:p>
    <w:p w14:paraId="16BF7E0F" w14:textId="77777777" w:rsidR="008F3573" w:rsidRDefault="008F3573">
      <w:pPr>
        <w:rPr>
          <w:sz w:val="32"/>
          <w:szCs w:val="32"/>
        </w:rPr>
      </w:pPr>
    </w:p>
    <w:p w14:paraId="69DE003F" w14:textId="0DD35B29" w:rsidR="008F3573" w:rsidRDefault="0080498E">
      <w:pPr>
        <w:rPr>
          <w:sz w:val="32"/>
          <w:szCs w:val="32"/>
        </w:rPr>
      </w:pPr>
      <w:bookmarkStart w:id="0" w:name="_gjdgxs" w:colFirst="0" w:colLast="0"/>
      <w:bookmarkEnd w:id="0"/>
      <w:r>
        <w:rPr>
          <w:sz w:val="32"/>
          <w:szCs w:val="32"/>
        </w:rPr>
        <w:t>2021</w:t>
      </w:r>
      <w:r w:rsidR="00676EBB">
        <w:rPr>
          <w:sz w:val="32"/>
          <w:szCs w:val="32"/>
        </w:rPr>
        <w:t xml:space="preserve"> NCVOA-Chico</w:t>
      </w:r>
      <w:r w:rsidR="00676EBB">
        <w:rPr>
          <w:sz w:val="32"/>
          <w:szCs w:val="32"/>
        </w:rPr>
        <w:tab/>
      </w:r>
      <w:r w:rsidR="00676EBB">
        <w:rPr>
          <w:sz w:val="32"/>
          <w:szCs w:val="32"/>
        </w:rPr>
        <w:tab/>
      </w:r>
      <w:r w:rsidR="00676EBB">
        <w:rPr>
          <w:sz w:val="32"/>
          <w:szCs w:val="32"/>
        </w:rPr>
        <w:tab/>
      </w:r>
      <w:r w:rsidR="00676EBB">
        <w:rPr>
          <w:sz w:val="32"/>
          <w:szCs w:val="32"/>
        </w:rPr>
        <w:tab/>
      </w:r>
      <w:r w:rsidR="00676EBB">
        <w:rPr>
          <w:sz w:val="32"/>
          <w:szCs w:val="32"/>
        </w:rPr>
        <w:tab/>
      </w:r>
      <w:r w:rsidR="00676EBB">
        <w:rPr>
          <w:sz w:val="32"/>
          <w:szCs w:val="32"/>
        </w:rPr>
        <w:tab/>
      </w:r>
      <w:r w:rsidR="2C1E961F" w:rsidRPr="2C1E961F">
        <w:rPr>
          <w:sz w:val="32"/>
          <w:szCs w:val="32"/>
        </w:rPr>
        <w:t>Referee Meeting Schedule</w:t>
      </w:r>
      <w:r w:rsidR="00676EBB">
        <w:rPr>
          <w:noProof/>
        </w:rPr>
        <w:drawing>
          <wp:anchor distT="0" distB="0" distL="0" distR="0" simplePos="0" relativeHeight="251658240" behindDoc="0" locked="0" layoutInCell="1" hidden="0" allowOverlap="1" wp14:anchorId="7201CB79" wp14:editId="49E7E32F">
            <wp:simplePos x="0" y="0"/>
            <wp:positionH relativeFrom="margin">
              <wp:posOffset>3886200</wp:posOffset>
            </wp:positionH>
            <wp:positionV relativeFrom="paragraph">
              <wp:posOffset>-228599</wp:posOffset>
            </wp:positionV>
            <wp:extent cx="1475740" cy="737870"/>
            <wp:effectExtent l="0" t="0" r="0" b="0"/>
            <wp:wrapSquare wrapText="bothSides" distT="0" distB="0" distL="0" distR="0"/>
            <wp:docPr id="1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7378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="00676EBB">
        <w:rPr>
          <w:noProof/>
        </w:rPr>
        <w:drawing>
          <wp:anchor distT="0" distB="0" distL="0" distR="0" simplePos="0" relativeHeight="251659264" behindDoc="0" locked="0" layoutInCell="1" hidden="0" allowOverlap="1" wp14:anchorId="60035039" wp14:editId="7A2985DA">
            <wp:simplePos x="0" y="0"/>
            <wp:positionH relativeFrom="margin">
              <wp:posOffset>3886200</wp:posOffset>
            </wp:positionH>
            <wp:positionV relativeFrom="paragraph">
              <wp:posOffset>-228599</wp:posOffset>
            </wp:positionV>
            <wp:extent cx="1475740" cy="737870"/>
            <wp:effectExtent l="0" t="0" r="0" b="0"/>
            <wp:wrapSquare wrapText="bothSides" distT="0" distB="0" distL="0" distR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75740" cy="7378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4BC5179" w14:textId="77777777" w:rsidR="008F3573" w:rsidRDefault="008F3573">
      <w:pPr>
        <w:jc w:val="center"/>
        <w:rPr>
          <w:sz w:val="32"/>
          <w:szCs w:val="32"/>
        </w:rPr>
      </w:pPr>
    </w:p>
    <w:p w14:paraId="478E479A" w14:textId="77777777" w:rsidR="008F3573" w:rsidRDefault="00676EBB">
      <w:pPr>
        <w:tabs>
          <w:tab w:val="left" w:pos="3600"/>
          <w:tab w:val="left" w:pos="5940"/>
          <w:tab w:val="left" w:pos="7920"/>
        </w:tabs>
        <w:rPr>
          <w:sz w:val="32"/>
          <w:szCs w:val="32"/>
          <w:u w:val="single"/>
        </w:rPr>
      </w:pPr>
      <w:r>
        <w:rPr>
          <w:sz w:val="32"/>
          <w:szCs w:val="32"/>
          <w:u w:val="single"/>
        </w:rPr>
        <w:t>Meeting</w:t>
      </w:r>
      <w:r>
        <w:rPr>
          <w:sz w:val="32"/>
          <w:szCs w:val="32"/>
          <w:u w:val="single"/>
        </w:rPr>
        <w:tab/>
        <w:t>Date</w:t>
      </w:r>
      <w:r>
        <w:rPr>
          <w:sz w:val="32"/>
          <w:szCs w:val="32"/>
          <w:u w:val="single"/>
        </w:rPr>
        <w:tab/>
        <w:t>Time</w:t>
      </w:r>
      <w:r>
        <w:rPr>
          <w:sz w:val="32"/>
          <w:szCs w:val="32"/>
          <w:u w:val="single"/>
        </w:rPr>
        <w:tab/>
        <w:t>Site</w:t>
      </w:r>
    </w:p>
    <w:p w14:paraId="385DC513" w14:textId="77777777" w:rsidR="008F3573" w:rsidRDefault="008F3573">
      <w:pPr>
        <w:tabs>
          <w:tab w:val="left" w:pos="3600"/>
          <w:tab w:val="left" w:pos="6660"/>
          <w:tab w:val="left" w:pos="7920"/>
        </w:tabs>
        <w:rPr>
          <w:sz w:val="26"/>
          <w:szCs w:val="26"/>
        </w:rPr>
      </w:pPr>
    </w:p>
    <w:p w14:paraId="005E337C" w14:textId="5FBD9A42" w:rsidR="008F3573" w:rsidRDefault="2C1E961F">
      <w:pPr>
        <w:tabs>
          <w:tab w:val="left" w:pos="3600"/>
          <w:tab w:val="left" w:pos="594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High School Rules Clinic</w:t>
      </w:r>
      <w:r w:rsidR="00676EBB">
        <w:tab/>
      </w:r>
      <w:r w:rsidR="00D36D35">
        <w:rPr>
          <w:sz w:val="26"/>
          <w:szCs w:val="26"/>
        </w:rPr>
        <w:t>Mon. 8/2</w:t>
      </w:r>
      <w:r w:rsidR="00676EBB">
        <w:tab/>
      </w:r>
      <w:r w:rsidRPr="2C1E961F">
        <w:rPr>
          <w:sz w:val="26"/>
          <w:szCs w:val="26"/>
        </w:rPr>
        <w:t>6:30 pm</w:t>
      </w:r>
      <w:r w:rsidR="00676EBB">
        <w:tab/>
      </w:r>
      <w:r w:rsidRPr="2C1E961F">
        <w:rPr>
          <w:sz w:val="26"/>
          <w:szCs w:val="26"/>
        </w:rPr>
        <w:t>Zoom</w:t>
      </w:r>
    </w:p>
    <w:p w14:paraId="38E9DDC2" w14:textId="257FFB1E" w:rsidR="008F3573" w:rsidRDefault="2C1E961F">
      <w:pPr>
        <w:tabs>
          <w:tab w:val="left" w:pos="360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(</w:t>
      </w:r>
      <w:proofErr w:type="gramStart"/>
      <w:r w:rsidRPr="2C1E961F">
        <w:rPr>
          <w:sz w:val="26"/>
          <w:szCs w:val="26"/>
        </w:rPr>
        <w:t>all</w:t>
      </w:r>
      <w:proofErr w:type="gramEnd"/>
      <w:r w:rsidRPr="2C1E961F">
        <w:rPr>
          <w:sz w:val="26"/>
          <w:szCs w:val="26"/>
        </w:rPr>
        <w:t xml:space="preserve"> officials) </w:t>
      </w:r>
      <w:r w:rsidR="00D36D35">
        <w:rPr>
          <w:b/>
          <w:bCs/>
          <w:i/>
          <w:iCs/>
          <w:sz w:val="26"/>
          <w:szCs w:val="26"/>
        </w:rPr>
        <w:t>(</w:t>
      </w:r>
      <w:r w:rsidRPr="2C1E961F">
        <w:rPr>
          <w:b/>
          <w:bCs/>
          <w:i/>
          <w:iCs/>
          <w:sz w:val="26"/>
          <w:szCs w:val="26"/>
        </w:rPr>
        <w:t>PROOF OF INSURANCE</w:t>
      </w:r>
      <w:r w:rsidR="00D36D35">
        <w:rPr>
          <w:b/>
          <w:bCs/>
          <w:i/>
          <w:iCs/>
          <w:sz w:val="26"/>
          <w:szCs w:val="26"/>
        </w:rPr>
        <w:t xml:space="preserve"> to teresehowell@gmail.com</w:t>
      </w:r>
      <w:r w:rsidRPr="2C1E961F">
        <w:rPr>
          <w:b/>
          <w:bCs/>
          <w:i/>
          <w:iCs/>
          <w:sz w:val="26"/>
          <w:szCs w:val="26"/>
        </w:rPr>
        <w:t>)</w:t>
      </w:r>
      <w:r w:rsidR="00676EBB">
        <w:tab/>
      </w:r>
      <w:r w:rsidR="00676EBB">
        <w:tab/>
      </w:r>
    </w:p>
    <w:p w14:paraId="7EED40C7" w14:textId="77777777" w:rsidR="008F3573" w:rsidRDefault="008F3573">
      <w:pPr>
        <w:tabs>
          <w:tab w:val="left" w:pos="3600"/>
          <w:tab w:val="left" w:pos="6660"/>
          <w:tab w:val="left" w:pos="7920"/>
        </w:tabs>
        <w:rPr>
          <w:sz w:val="26"/>
          <w:szCs w:val="26"/>
        </w:rPr>
      </w:pPr>
    </w:p>
    <w:p w14:paraId="6EDB10B2" w14:textId="025253B9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Assignments</w:t>
      </w:r>
      <w:r w:rsidR="0080498E">
        <w:tab/>
      </w:r>
      <w:r w:rsidRPr="2C1E961F">
        <w:rPr>
          <w:sz w:val="26"/>
          <w:szCs w:val="26"/>
        </w:rPr>
        <w:t>Mon. 8/9</w:t>
      </w:r>
      <w:r w:rsidR="0080498E">
        <w:tab/>
      </w:r>
      <w:r w:rsidRPr="2C1E961F">
        <w:rPr>
          <w:sz w:val="26"/>
          <w:szCs w:val="26"/>
        </w:rPr>
        <w:t>6:30 pm</w:t>
      </w:r>
      <w:r w:rsidR="0080498E">
        <w:tab/>
      </w:r>
      <w:r w:rsidRPr="2C1E961F">
        <w:rPr>
          <w:sz w:val="26"/>
          <w:szCs w:val="26"/>
        </w:rPr>
        <w:t>Zoom</w:t>
      </w:r>
    </w:p>
    <w:p w14:paraId="4B67199F" w14:textId="128CCB38" w:rsidR="008F3573" w:rsidRDefault="2C1E961F" w:rsidP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(</w:t>
      </w:r>
      <w:proofErr w:type="gramStart"/>
      <w:r w:rsidRPr="2C1E961F">
        <w:rPr>
          <w:sz w:val="26"/>
          <w:szCs w:val="26"/>
        </w:rPr>
        <w:t>all</w:t>
      </w:r>
      <w:proofErr w:type="gramEnd"/>
      <w:r w:rsidRPr="2C1E961F">
        <w:rPr>
          <w:sz w:val="26"/>
          <w:szCs w:val="26"/>
        </w:rPr>
        <w:t xml:space="preserve"> officials) ***</w:t>
      </w:r>
      <w:r w:rsidRPr="2C1E961F">
        <w:rPr>
          <w:b/>
          <w:bCs/>
          <w:sz w:val="26"/>
          <w:szCs w:val="26"/>
        </w:rPr>
        <w:t>TESTS DUE***</w:t>
      </w:r>
      <w:r w:rsidR="00676EBB">
        <w:tab/>
      </w:r>
      <w:r w:rsidR="00676EBB">
        <w:tab/>
      </w:r>
      <w:r w:rsidR="00676EBB">
        <w:tab/>
      </w:r>
      <w:r w:rsidR="00676EBB">
        <w:tab/>
      </w:r>
    </w:p>
    <w:p w14:paraId="4D4EC06D" w14:textId="77777777" w:rsidR="008F3573" w:rsidRDefault="008F3573">
      <w:pPr>
        <w:tabs>
          <w:tab w:val="left" w:pos="3600"/>
          <w:tab w:val="left" w:pos="6660"/>
          <w:tab w:val="left" w:pos="7920"/>
        </w:tabs>
        <w:rPr>
          <w:sz w:val="26"/>
          <w:szCs w:val="26"/>
        </w:rPr>
      </w:pPr>
    </w:p>
    <w:p w14:paraId="6139035E" w14:textId="39A93FC8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Assignments</w:t>
      </w:r>
      <w:r w:rsidR="0080498E">
        <w:tab/>
      </w:r>
      <w:r w:rsidRPr="2C1E961F">
        <w:rPr>
          <w:sz w:val="26"/>
          <w:szCs w:val="26"/>
        </w:rPr>
        <w:t>Mon. 8/16</w:t>
      </w:r>
      <w:r w:rsidR="0080498E">
        <w:tab/>
      </w:r>
      <w:r w:rsidRPr="2C1E961F">
        <w:rPr>
          <w:sz w:val="26"/>
          <w:szCs w:val="26"/>
        </w:rPr>
        <w:t>6:00 pm</w:t>
      </w:r>
      <w:r w:rsidR="0080498E">
        <w:tab/>
      </w:r>
      <w:r w:rsidRPr="2C1E961F">
        <w:rPr>
          <w:sz w:val="26"/>
          <w:szCs w:val="26"/>
        </w:rPr>
        <w:t>Zoom</w:t>
      </w:r>
    </w:p>
    <w:p w14:paraId="7145A149" w14:textId="7B5C7347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(</w:t>
      </w:r>
      <w:proofErr w:type="gramStart"/>
      <w:r w:rsidRPr="2C1E961F">
        <w:rPr>
          <w:sz w:val="26"/>
          <w:szCs w:val="26"/>
        </w:rPr>
        <w:t>all</w:t>
      </w:r>
      <w:proofErr w:type="gramEnd"/>
      <w:r w:rsidRPr="2C1E961F">
        <w:rPr>
          <w:sz w:val="26"/>
          <w:szCs w:val="26"/>
        </w:rPr>
        <w:t xml:space="preserve"> officials)</w:t>
      </w:r>
      <w:r w:rsidR="00676EBB">
        <w:tab/>
      </w:r>
      <w:r w:rsidR="00676EBB">
        <w:tab/>
      </w:r>
      <w:r w:rsidR="00676EBB">
        <w:tab/>
      </w:r>
      <w:r w:rsidR="00676EBB">
        <w:tab/>
      </w:r>
    </w:p>
    <w:p w14:paraId="174964CF" w14:textId="77777777" w:rsidR="008F3573" w:rsidRDefault="00676EBB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14:paraId="75AD1344" w14:textId="6561718A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Assignments</w:t>
      </w:r>
      <w:r w:rsidR="0080498E">
        <w:tab/>
      </w:r>
      <w:r w:rsidRPr="2C1E961F">
        <w:rPr>
          <w:sz w:val="26"/>
          <w:szCs w:val="26"/>
        </w:rPr>
        <w:t xml:space="preserve">Mon. 9/6 </w:t>
      </w:r>
      <w:r w:rsidRPr="2C1E961F">
        <w:rPr>
          <w:sz w:val="16"/>
          <w:szCs w:val="16"/>
        </w:rPr>
        <w:t>(yes Labor Day)</w:t>
      </w:r>
      <w:r w:rsidR="0080498E">
        <w:tab/>
      </w:r>
      <w:r w:rsidRPr="2C1E961F">
        <w:rPr>
          <w:sz w:val="26"/>
          <w:szCs w:val="26"/>
        </w:rPr>
        <w:t>6:30 pm</w:t>
      </w:r>
      <w:r w:rsidR="0080498E">
        <w:tab/>
      </w:r>
      <w:r w:rsidRPr="2C1E961F">
        <w:rPr>
          <w:sz w:val="26"/>
          <w:szCs w:val="26"/>
        </w:rPr>
        <w:t>Zoom</w:t>
      </w:r>
    </w:p>
    <w:p w14:paraId="0BC90F24" w14:textId="2BF02CCE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(</w:t>
      </w:r>
      <w:proofErr w:type="gramStart"/>
      <w:r w:rsidRPr="2C1E961F">
        <w:rPr>
          <w:sz w:val="26"/>
          <w:szCs w:val="26"/>
        </w:rPr>
        <w:t>all</w:t>
      </w:r>
      <w:proofErr w:type="gramEnd"/>
      <w:r w:rsidRPr="2C1E961F">
        <w:rPr>
          <w:sz w:val="26"/>
          <w:szCs w:val="26"/>
        </w:rPr>
        <w:t xml:space="preserve"> officials)  </w:t>
      </w:r>
      <w:r>
        <w:t>**</w:t>
      </w:r>
      <w:r w:rsidRPr="2C1E961F">
        <w:rPr>
          <w:b/>
          <w:bCs/>
        </w:rPr>
        <w:t>1</w:t>
      </w:r>
      <w:r w:rsidRPr="2C1E961F">
        <w:rPr>
          <w:b/>
          <w:bCs/>
          <w:vertAlign w:val="superscript"/>
        </w:rPr>
        <w:t>st</w:t>
      </w:r>
      <w:r w:rsidR="00D36D35">
        <w:rPr>
          <w:b/>
          <w:bCs/>
        </w:rPr>
        <w:t xml:space="preserve"> PAYCHECKS </w:t>
      </w:r>
      <w:proofErr w:type="gramStart"/>
      <w:r w:rsidR="00D36D35">
        <w:rPr>
          <w:b/>
          <w:bCs/>
        </w:rPr>
        <w:t>WILL</w:t>
      </w:r>
      <w:r w:rsidRPr="2C1E961F">
        <w:rPr>
          <w:b/>
          <w:bCs/>
        </w:rPr>
        <w:t xml:space="preserve"> BE SENT</w:t>
      </w:r>
      <w:proofErr w:type="gramEnd"/>
      <w:r w:rsidRPr="2C1E961F">
        <w:rPr>
          <w:b/>
          <w:bCs/>
        </w:rPr>
        <w:t>**</w:t>
      </w:r>
      <w:r w:rsidR="00676EBB">
        <w:tab/>
      </w:r>
      <w:r w:rsidR="00676EBB">
        <w:tab/>
      </w:r>
      <w:r w:rsidR="00676EBB">
        <w:tab/>
      </w:r>
    </w:p>
    <w:p w14:paraId="3B56A03C" w14:textId="77777777" w:rsidR="008F3573" w:rsidRDefault="008F3573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</w:p>
    <w:p w14:paraId="054DF491" w14:textId="24BA377F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Assignments</w:t>
      </w:r>
      <w:r w:rsidR="0080498E">
        <w:tab/>
      </w:r>
      <w:r w:rsidRPr="2C1E961F">
        <w:rPr>
          <w:sz w:val="26"/>
          <w:szCs w:val="26"/>
        </w:rPr>
        <w:t>Mon. 9/20</w:t>
      </w:r>
      <w:r w:rsidR="0080498E">
        <w:tab/>
      </w:r>
      <w:r w:rsidRPr="2C1E961F">
        <w:rPr>
          <w:sz w:val="26"/>
          <w:szCs w:val="26"/>
        </w:rPr>
        <w:t>6:30 pm</w:t>
      </w:r>
      <w:r w:rsidR="0080498E">
        <w:tab/>
      </w:r>
      <w:r w:rsidRPr="2C1E961F">
        <w:rPr>
          <w:sz w:val="26"/>
          <w:szCs w:val="26"/>
        </w:rPr>
        <w:t>Zoom</w:t>
      </w:r>
    </w:p>
    <w:p w14:paraId="1AAC1F31" w14:textId="191968B9" w:rsidR="008F3573" w:rsidRDefault="00676EBB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>
        <w:rPr>
          <w:sz w:val="26"/>
          <w:szCs w:val="26"/>
        </w:rPr>
        <w:t>(</w:t>
      </w:r>
      <w:proofErr w:type="gramStart"/>
      <w:r>
        <w:rPr>
          <w:sz w:val="26"/>
          <w:szCs w:val="26"/>
        </w:rPr>
        <w:t>all</w:t>
      </w:r>
      <w:proofErr w:type="gramEnd"/>
      <w:r>
        <w:rPr>
          <w:sz w:val="26"/>
          <w:szCs w:val="26"/>
        </w:rPr>
        <w:t xml:space="preserve"> officials) </w:t>
      </w:r>
      <w:r>
        <w:rPr>
          <w:b/>
          <w:sz w:val="28"/>
          <w:szCs w:val="28"/>
        </w:rPr>
        <w:t>*</w:t>
      </w:r>
      <w:r w:rsidR="005D4B12">
        <w:rPr>
          <w:b/>
        </w:rPr>
        <w:t xml:space="preserve">*nominations for </w:t>
      </w:r>
      <w:r w:rsidR="00D36D35">
        <w:rPr>
          <w:b/>
        </w:rPr>
        <w:t>VP, Rules Interpreter, &amp; Treasurer</w:t>
      </w:r>
      <w:r>
        <w:rPr>
          <w:sz w:val="26"/>
          <w:szCs w:val="26"/>
        </w:rPr>
        <w:tab/>
      </w:r>
      <w:r w:rsidR="005D4B12">
        <w:rPr>
          <w:sz w:val="26"/>
          <w:szCs w:val="26"/>
        </w:rPr>
        <w:tab/>
      </w:r>
    </w:p>
    <w:p w14:paraId="58355D56" w14:textId="77777777" w:rsidR="008F3573" w:rsidRDefault="008F3573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</w:p>
    <w:p w14:paraId="124A9179" w14:textId="502B61D7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Assignments</w:t>
      </w:r>
      <w:r w:rsidR="0080498E">
        <w:tab/>
      </w:r>
      <w:r w:rsidRPr="2C1E961F">
        <w:rPr>
          <w:sz w:val="26"/>
          <w:szCs w:val="26"/>
        </w:rPr>
        <w:t>Mon. 10/11</w:t>
      </w:r>
      <w:r w:rsidR="0080498E">
        <w:tab/>
      </w:r>
      <w:r w:rsidRPr="2C1E961F">
        <w:rPr>
          <w:sz w:val="26"/>
          <w:szCs w:val="26"/>
        </w:rPr>
        <w:t>6:30 pm</w:t>
      </w:r>
      <w:r w:rsidR="0080498E">
        <w:tab/>
      </w:r>
      <w:r w:rsidRPr="2C1E961F">
        <w:rPr>
          <w:sz w:val="26"/>
          <w:szCs w:val="26"/>
        </w:rPr>
        <w:t>Zoom</w:t>
      </w:r>
    </w:p>
    <w:p w14:paraId="51BB91A4" w14:textId="6101A83F" w:rsidR="008F3573" w:rsidRDefault="00676EBB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>
        <w:rPr>
          <w:sz w:val="26"/>
          <w:szCs w:val="26"/>
        </w:rPr>
        <w:t>(</w:t>
      </w:r>
      <w:proofErr w:type="gramStart"/>
      <w:r>
        <w:rPr>
          <w:sz w:val="26"/>
          <w:szCs w:val="26"/>
        </w:rPr>
        <w:t>all</w:t>
      </w:r>
      <w:proofErr w:type="gramEnd"/>
      <w:r>
        <w:rPr>
          <w:sz w:val="26"/>
          <w:szCs w:val="26"/>
        </w:rPr>
        <w:t xml:space="preserve"> officials)</w:t>
      </w:r>
      <w:r>
        <w:rPr>
          <w:b/>
          <w:sz w:val="28"/>
          <w:szCs w:val="28"/>
        </w:rPr>
        <w:t>**</w:t>
      </w:r>
      <w:r>
        <w:rPr>
          <w:b/>
        </w:rPr>
        <w:t>voting on board positions</w:t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  <w:r>
        <w:rPr>
          <w:sz w:val="26"/>
          <w:szCs w:val="26"/>
        </w:rPr>
        <w:tab/>
      </w:r>
    </w:p>
    <w:p w14:paraId="23CF33BF" w14:textId="77777777" w:rsidR="008F3573" w:rsidRDefault="008F3573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</w:p>
    <w:p w14:paraId="5F00E0D4" w14:textId="5F6289CA" w:rsidR="008F3573" w:rsidRDefault="2C1E961F">
      <w:pPr>
        <w:tabs>
          <w:tab w:val="left" w:pos="3600"/>
          <w:tab w:val="left" w:pos="5940"/>
          <w:tab w:val="left" w:pos="6660"/>
          <w:tab w:val="left" w:pos="7920"/>
        </w:tabs>
        <w:rPr>
          <w:sz w:val="26"/>
          <w:szCs w:val="26"/>
        </w:rPr>
      </w:pPr>
      <w:r w:rsidRPr="2C1E961F">
        <w:rPr>
          <w:sz w:val="26"/>
          <w:szCs w:val="26"/>
        </w:rPr>
        <w:t>Mileage Sheets Due</w:t>
      </w:r>
      <w:r w:rsidR="0080498E">
        <w:tab/>
      </w:r>
      <w:r w:rsidRPr="2C1E961F">
        <w:rPr>
          <w:sz w:val="26"/>
          <w:szCs w:val="26"/>
        </w:rPr>
        <w:t>Sun. 10/31</w:t>
      </w:r>
      <w:r w:rsidR="0080498E">
        <w:tab/>
      </w:r>
      <w:bookmarkStart w:id="1" w:name="_GoBack"/>
      <w:bookmarkEnd w:id="1"/>
    </w:p>
    <w:p w14:paraId="3FBE18EE" w14:textId="4BDC5419" w:rsidR="008F3573" w:rsidRDefault="2C1E961F" w:rsidP="2C1E961F">
      <w:pPr>
        <w:tabs>
          <w:tab w:val="left" w:pos="3600"/>
          <w:tab w:val="left" w:pos="5940"/>
          <w:tab w:val="left" w:pos="6660"/>
          <w:tab w:val="left" w:pos="7920"/>
        </w:tabs>
        <w:rPr>
          <w:b/>
          <w:bCs/>
        </w:rPr>
      </w:pPr>
      <w:r w:rsidRPr="2C1E961F">
        <w:rPr>
          <w:sz w:val="26"/>
          <w:szCs w:val="26"/>
        </w:rPr>
        <w:t>(</w:t>
      </w:r>
      <w:proofErr w:type="gramStart"/>
      <w:r w:rsidRPr="2C1E961F">
        <w:rPr>
          <w:sz w:val="26"/>
          <w:szCs w:val="26"/>
        </w:rPr>
        <w:t>all</w:t>
      </w:r>
      <w:proofErr w:type="gramEnd"/>
      <w:r w:rsidRPr="2C1E961F">
        <w:rPr>
          <w:sz w:val="26"/>
          <w:szCs w:val="26"/>
        </w:rPr>
        <w:t xml:space="preserve"> officials) </w:t>
      </w:r>
      <w:r w:rsidR="00D36D35" w:rsidRPr="00D36D35">
        <w:rPr>
          <w:b/>
          <w:sz w:val="26"/>
          <w:szCs w:val="26"/>
        </w:rPr>
        <w:t>**email to teresehowell@gmail.com</w:t>
      </w:r>
      <w:r w:rsidRPr="2C1E961F">
        <w:rPr>
          <w:sz w:val="26"/>
          <w:szCs w:val="26"/>
        </w:rPr>
        <w:t xml:space="preserve">   </w:t>
      </w:r>
    </w:p>
    <w:p w14:paraId="7ACF3C39" w14:textId="77777777" w:rsidR="008F3573" w:rsidRDefault="008F3573">
      <w:pPr>
        <w:tabs>
          <w:tab w:val="left" w:pos="3600"/>
          <w:tab w:val="left" w:pos="5940"/>
          <w:tab w:val="left" w:pos="6660"/>
          <w:tab w:val="left" w:pos="7920"/>
        </w:tabs>
        <w:rPr>
          <w:b/>
          <w:sz w:val="26"/>
          <w:szCs w:val="26"/>
        </w:rPr>
      </w:pPr>
    </w:p>
    <w:p w14:paraId="7B4647C5" w14:textId="2FB96B6F" w:rsidR="008F3573" w:rsidRDefault="2C1E961F" w:rsidP="2C1E961F">
      <w:pPr>
        <w:tabs>
          <w:tab w:val="left" w:pos="3600"/>
          <w:tab w:val="left" w:pos="5940"/>
          <w:tab w:val="left" w:pos="6660"/>
          <w:tab w:val="left" w:pos="7920"/>
        </w:tabs>
        <w:rPr>
          <w:b/>
          <w:bCs/>
          <w:sz w:val="26"/>
          <w:szCs w:val="26"/>
        </w:rPr>
      </w:pPr>
      <w:r w:rsidRPr="2C1E961F">
        <w:rPr>
          <w:b/>
          <w:bCs/>
          <w:sz w:val="26"/>
          <w:szCs w:val="26"/>
        </w:rPr>
        <w:t>***ALL OFFICIALS:   PLEAS</w:t>
      </w:r>
      <w:r w:rsidR="00D36D35">
        <w:rPr>
          <w:b/>
          <w:bCs/>
          <w:sz w:val="26"/>
          <w:szCs w:val="26"/>
        </w:rPr>
        <w:t>E BE AVAILABLE ON TUESDAY, OCT 26 &amp; TUESDAY, NOV. 2</w:t>
      </w:r>
      <w:r w:rsidRPr="2C1E961F">
        <w:rPr>
          <w:b/>
          <w:bCs/>
          <w:sz w:val="26"/>
          <w:szCs w:val="26"/>
        </w:rPr>
        <w:t xml:space="preserve"> FOR PLAYOFFS***</w:t>
      </w:r>
    </w:p>
    <w:p w14:paraId="523C5484" w14:textId="77777777" w:rsidR="008F3573" w:rsidRDefault="008F3573"/>
    <w:p w14:paraId="6F8320D8" w14:textId="77777777" w:rsidR="008F3573" w:rsidRDefault="008F3573"/>
    <w:p w14:paraId="148FF6F5" w14:textId="77777777" w:rsidR="008F3573" w:rsidRDefault="008F3573"/>
    <w:sectPr w:rsidR="008F3573">
      <w:pgSz w:w="12240" w:h="15840"/>
      <w:pgMar w:top="1152" w:right="1440" w:bottom="1152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sDQ3NDE3MgUyjC0sLJV0lIJTi4sz8/NACgxrAQ7eEHosAAAA"/>
  </w:docVars>
  <w:rsids>
    <w:rsidRoot w:val="008F3573"/>
    <w:rsid w:val="00417BE7"/>
    <w:rsid w:val="005D4B12"/>
    <w:rsid w:val="00636936"/>
    <w:rsid w:val="006422BB"/>
    <w:rsid w:val="00676EBB"/>
    <w:rsid w:val="00800800"/>
    <w:rsid w:val="0080498E"/>
    <w:rsid w:val="008F3573"/>
    <w:rsid w:val="00D36D35"/>
    <w:rsid w:val="00E04F53"/>
    <w:rsid w:val="00ED5D0E"/>
    <w:rsid w:val="184B01D6"/>
    <w:rsid w:val="2C1E9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9F79E"/>
  <w15:docId w15:val="{05DDE751-0841-4336-8750-E6506AD29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barker</dc:creator>
  <cp:lastModifiedBy>Terese Howell</cp:lastModifiedBy>
  <cp:revision>5</cp:revision>
  <dcterms:created xsi:type="dcterms:W3CDTF">2019-08-08T05:14:00Z</dcterms:created>
  <dcterms:modified xsi:type="dcterms:W3CDTF">2021-07-20T02:59:00Z</dcterms:modified>
</cp:coreProperties>
</file>